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e664c0</w:t>
        </w:r>
      </w:hyperlink>
      <w:r>
        <w:t xml:space="preserve"> </w:t>
      </w:r>
      <w:r>
        <w:t xml:space="preserve">on January 28,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be664c0f4d4f8a4d99ca11bc522ef9cd3f02e6fa#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be664c0f4d4f8a4d99ca11bc522ef9cd3f02e6fa"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664c0f4d4f8a4d99ca11bc522ef9cd3f02e6fa/"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be664c0f4d4f8a4d99ca11bc522ef9cd3f02e6fa#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be664c0f4d4f8a4d99ca11bc522ef9cd3f02e6fa"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664c0f4d4f8a4d99ca11bc522ef9cd3f02e6fa/"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8T16:19:02Z</dcterms:created>
  <dcterms:modified xsi:type="dcterms:W3CDTF">2025-01-28T16: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